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39D93" w14:textId="5B181AC1" w:rsidR="003A59BF" w:rsidRDefault="00D57378" w:rsidP="003A59BF">
      <w:pPr>
        <w:pStyle w:val="Heading1"/>
        <w:jc w:val="center"/>
      </w:pPr>
      <w:r w:rsidRPr="00D57378">
        <w:t>Lab: File Handling</w:t>
      </w:r>
    </w:p>
    <w:p w14:paraId="01F7FBE5" w14:textId="77777777" w:rsidR="007A6F4D" w:rsidRDefault="007A6F4D" w:rsidP="007A6F4D">
      <w:pPr>
        <w:spacing w:before="0" w:after="0"/>
        <w:jc w:val="center"/>
        <w:rPr>
          <w:b/>
          <w:bCs/>
        </w:rPr>
      </w:pPr>
      <w:bookmarkStart w:id="0" w:name="_Hlk112248214"/>
      <w:r w:rsidRPr="005D5A31">
        <w:rPr>
          <w:noProof/>
        </w:rPr>
        <w:t>Problems for in-class lab for the</w:t>
      </w:r>
      <w:r w:rsidRPr="00A132C2">
        <w:rPr>
          <w:b/>
          <w:bCs/>
        </w:rPr>
        <w:t xml:space="preserve"> </w:t>
      </w:r>
      <w:hyperlink r:id="rId8" w:history="1">
        <w:r w:rsidRPr="007468F4">
          <w:rPr>
            <w:rStyle w:val="Hyperlink"/>
          </w:rPr>
          <w:t>Python Advanced Course @SoftUni</w:t>
        </w:r>
      </w:hyperlink>
      <w:r w:rsidRPr="007468F4">
        <w:rPr>
          <w:rStyle w:val="Hyperlink"/>
        </w:rPr>
        <w:t>.</w:t>
      </w:r>
      <w:r w:rsidRPr="00A132C2">
        <w:rPr>
          <w:b/>
          <w:bCs/>
        </w:rPr>
        <w:t xml:space="preserve"> </w:t>
      </w:r>
    </w:p>
    <w:bookmarkEnd w:id="0"/>
    <w:p w14:paraId="6A6AC612" w14:textId="77777777" w:rsidR="00D57378" w:rsidRPr="00D57378" w:rsidRDefault="00D57378" w:rsidP="00D57378">
      <w:pPr>
        <w:pStyle w:val="Heading2"/>
        <w:rPr>
          <w:lang w:val="bg-BG"/>
        </w:rPr>
      </w:pPr>
      <w:r w:rsidRPr="00D57378">
        <w:t>File Opener</w:t>
      </w:r>
    </w:p>
    <w:p w14:paraId="1D3D991A" w14:textId="77777777" w:rsidR="00D57378" w:rsidRPr="00D57378" w:rsidRDefault="00D57378" w:rsidP="00D57378">
      <w:pPr>
        <w:rPr>
          <w:lang w:val="bg-BG"/>
        </w:rPr>
      </w:pPr>
      <w:r w:rsidRPr="00D57378">
        <w:t xml:space="preserve">You are given a file called </w:t>
      </w:r>
      <w:r w:rsidRPr="00D57378">
        <w:rPr>
          <w:rFonts w:ascii="Consolas" w:hAnsi="Consolas"/>
          <w:b/>
          <w:noProof/>
        </w:rPr>
        <w:t>text.txt</w:t>
      </w:r>
      <w:r w:rsidRPr="00D57378">
        <w:rPr>
          <w:noProof/>
        </w:rPr>
        <w:t xml:space="preserve"> </w:t>
      </w:r>
      <w:r w:rsidRPr="00D57378">
        <w:t>with the following text:</w:t>
      </w:r>
    </w:p>
    <w:p w14:paraId="5F2737E3" w14:textId="77777777" w:rsidR="00D57378" w:rsidRPr="00D57378" w:rsidRDefault="00D57378" w:rsidP="00D57378">
      <w:pPr>
        <w:rPr>
          <w:lang w:val="bg-BG"/>
        </w:rPr>
      </w:pPr>
      <w:r w:rsidRPr="00D57378">
        <w:rPr>
          <w:noProof/>
        </w:rPr>
        <mc:AlternateContent>
          <mc:Choice Requires="wps">
            <w:drawing>
              <wp:inline distT="0" distB="0" distL="0" distR="0" wp14:anchorId="4FB61206" wp14:editId="16DE594F">
                <wp:extent cx="1813560" cy="1207008"/>
                <wp:effectExtent l="0" t="0" r="15240" b="2222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356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A060BB" w14:textId="77777777" w:rsidR="00D57378" w:rsidRDefault="00D57378" w:rsidP="00D57378">
                            <w:r>
                              <w:t>This is some random line</w:t>
                            </w:r>
                          </w:p>
                          <w:p w14:paraId="32ABC5FF" w14:textId="77777777" w:rsidR="00D57378" w:rsidRDefault="00D57378" w:rsidP="00D57378">
                            <w:r>
                              <w:t>This is the second line</w:t>
                            </w:r>
                          </w:p>
                          <w:p w14:paraId="02D78CE0" w14:textId="77777777" w:rsidR="00D57378" w:rsidRDefault="00D57378" w:rsidP="00D57378">
                            <w:r>
                              <w:t>And this is the third o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FB612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42.8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">
                <v:textbox style="mso-fit-shape-to-text:t">
                  <w:txbxContent>
                    <w:p w14:paraId="5BA060BB" w14:textId="77777777" w:rsidR="00D57378" w:rsidRDefault="00D57378" w:rsidP="00D57378">
                      <w:r>
                        <w:t>This is some random line</w:t>
                      </w:r>
                    </w:p>
                    <w:p w14:paraId="32ABC5FF" w14:textId="77777777" w:rsidR="00D57378" w:rsidRDefault="00D57378" w:rsidP="00D57378">
                      <w:r>
                        <w:t>This is the second line</w:t>
                      </w:r>
                    </w:p>
                    <w:p w14:paraId="02D78CE0" w14:textId="77777777" w:rsidR="00D57378" w:rsidRDefault="00D57378" w:rsidP="00D57378">
                      <w:r>
                        <w:t>And this is the third on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E97D734" w14:textId="731B0EC3" w:rsidR="00D57378" w:rsidRPr="00D57378" w:rsidRDefault="00D57378" w:rsidP="00D57378">
      <w:pPr>
        <w:rPr>
          <w:rFonts w:cstheme="minorHAnsi"/>
          <w:bCs/>
          <w:lang w:val="bg-BG"/>
        </w:rPr>
      </w:pPr>
      <w:r w:rsidRPr="00D57378">
        <w:t xml:space="preserve">Create </w:t>
      </w:r>
      <w:r w:rsidR="00D20F34">
        <w:t xml:space="preserve">a </w:t>
      </w:r>
      <w:r w:rsidRPr="00D57378">
        <w:t xml:space="preserve">program that opens the file. If the file is found, print </w:t>
      </w:r>
      <w:r w:rsidRPr="00D57378">
        <w:rPr>
          <w:rFonts w:ascii="Consolas" w:hAnsi="Consolas"/>
          <w:b/>
          <w:bCs/>
          <w:noProof/>
        </w:rPr>
        <w:t>'File found'</w:t>
      </w:r>
      <w:r w:rsidRPr="00D57378">
        <w:t xml:space="preserve">. If the file is not found, print </w:t>
      </w:r>
      <w:r w:rsidRPr="00D57378">
        <w:rPr>
          <w:rFonts w:ascii="Consolas" w:hAnsi="Consolas"/>
          <w:b/>
          <w:bCs/>
          <w:noProof/>
        </w:rPr>
        <w:t>'File not found'</w:t>
      </w:r>
      <w:r w:rsidRPr="00D57378">
        <w:rPr>
          <w:rFonts w:cstheme="minorHAnsi"/>
          <w:bCs/>
        </w:rPr>
        <w:t>.</w:t>
      </w:r>
    </w:p>
    <w:p w14:paraId="2227DAA2" w14:textId="77777777" w:rsidR="00D57378" w:rsidRPr="00D57378" w:rsidRDefault="00D57378" w:rsidP="00D57378">
      <w:pPr>
        <w:pStyle w:val="Heading2"/>
        <w:rPr>
          <w:lang w:val="bg-BG"/>
        </w:rPr>
      </w:pPr>
      <w:r w:rsidRPr="00D57378">
        <w:t>File Reader</w:t>
      </w:r>
    </w:p>
    <w:p w14:paraId="6DFB2C53" w14:textId="77777777" w:rsidR="00D57378" w:rsidRPr="00D57378" w:rsidRDefault="00D57378" w:rsidP="00D57378">
      <w:pPr>
        <w:rPr>
          <w:lang w:val="bg-BG"/>
        </w:rPr>
      </w:pPr>
      <w:r w:rsidRPr="00D57378">
        <w:t xml:space="preserve">You are given a file called </w:t>
      </w:r>
      <w:r w:rsidRPr="00D57378">
        <w:rPr>
          <w:rFonts w:ascii="Consolas" w:hAnsi="Consolas"/>
          <w:b/>
          <w:noProof/>
        </w:rPr>
        <w:t>numbers.txt</w:t>
      </w:r>
      <w:r w:rsidRPr="00D57378">
        <w:rPr>
          <w:noProof/>
        </w:rPr>
        <w:t xml:space="preserve"> </w:t>
      </w:r>
      <w:r w:rsidRPr="00D57378">
        <w:t>with the following content:</w:t>
      </w:r>
    </w:p>
    <w:p w14:paraId="57E06430" w14:textId="77777777" w:rsidR="00D57378" w:rsidRPr="00D57378" w:rsidRDefault="00D57378" w:rsidP="00D57378">
      <w:pPr>
        <w:rPr>
          <w:lang w:val="bg-BG"/>
        </w:rPr>
      </w:pPr>
      <w:r w:rsidRPr="00D57378">
        <w:rPr>
          <w:noProof/>
        </w:rPr>
        <mc:AlternateContent>
          <mc:Choice Requires="wps">
            <w:drawing>
              <wp:inline distT="0" distB="0" distL="0" distR="0" wp14:anchorId="6B14D91A" wp14:editId="19D9BD7F">
                <wp:extent cx="1783080" cy="1207008"/>
                <wp:effectExtent l="0" t="0" r="26670" b="1143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308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BBA7BC" w14:textId="77777777" w:rsidR="00D57378" w:rsidRDefault="00D57378" w:rsidP="00D57378">
                            <w:r>
                              <w:t>1</w:t>
                            </w:r>
                          </w:p>
                          <w:p w14:paraId="1F1EA23A" w14:textId="77777777" w:rsidR="00D57378" w:rsidRDefault="00D57378" w:rsidP="00D57378">
                            <w:r>
                              <w:t>2</w:t>
                            </w:r>
                          </w:p>
                          <w:p w14:paraId="7542571F" w14:textId="77777777" w:rsidR="00D57378" w:rsidRDefault="00D57378" w:rsidP="00D57378">
                            <w:r>
                              <w:t>3</w:t>
                            </w:r>
                          </w:p>
                          <w:p w14:paraId="0D15281E" w14:textId="77777777" w:rsidR="00D57378" w:rsidRDefault="00D57378" w:rsidP="00D57378">
                            <w:r>
                              <w:t>4</w:t>
                            </w:r>
                          </w:p>
                          <w:p w14:paraId="7FB0B114" w14:textId="77777777" w:rsidR="00D57378" w:rsidRDefault="00D57378" w:rsidP="00D57378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14D91A" id="_x0000_s1027" type="#_x0000_t202" style="width:140.4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">
                <v:textbox style="mso-fit-shape-to-text:t">
                  <w:txbxContent>
                    <w:p w14:paraId="29BBA7BC" w14:textId="77777777" w:rsidR="00D57378" w:rsidRDefault="00D57378" w:rsidP="00D57378">
                      <w:r>
                        <w:t>1</w:t>
                      </w:r>
                    </w:p>
                    <w:p w14:paraId="1F1EA23A" w14:textId="77777777" w:rsidR="00D57378" w:rsidRDefault="00D57378" w:rsidP="00D57378">
                      <w:r>
                        <w:t>2</w:t>
                      </w:r>
                    </w:p>
                    <w:p w14:paraId="7542571F" w14:textId="77777777" w:rsidR="00D57378" w:rsidRDefault="00D57378" w:rsidP="00D57378">
                      <w:r>
                        <w:t>3</w:t>
                      </w:r>
                    </w:p>
                    <w:p w14:paraId="0D15281E" w14:textId="77777777" w:rsidR="00D57378" w:rsidRDefault="00D57378" w:rsidP="00D57378">
                      <w:r>
                        <w:t>4</w:t>
                      </w:r>
                    </w:p>
                    <w:p w14:paraId="7FB0B114" w14:textId="77777777" w:rsidR="00D57378" w:rsidRDefault="00D57378" w:rsidP="00D57378">
                      <w:r>
                        <w:t>5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6705EFA" w14:textId="77777777" w:rsidR="00D57378" w:rsidRPr="00D57378" w:rsidRDefault="00D57378" w:rsidP="00D57378">
      <w:pPr>
        <w:tabs>
          <w:tab w:val="num" w:pos="720"/>
        </w:tabs>
        <w:rPr>
          <w:lang w:val="bg-BG"/>
        </w:rPr>
      </w:pPr>
      <w:r w:rsidRPr="00D57378">
        <w:t xml:space="preserve">Create a program that reads the numbers from the file. Print on the console the </w:t>
      </w:r>
      <w:r w:rsidRPr="00D57378">
        <w:rPr>
          <w:b/>
        </w:rPr>
        <w:t xml:space="preserve">sum </w:t>
      </w:r>
      <w:r w:rsidRPr="00D57378">
        <w:t>of those numbers.</w:t>
      </w:r>
    </w:p>
    <w:p w14:paraId="2FF878FC" w14:textId="77777777" w:rsidR="00D57378" w:rsidRPr="00D57378" w:rsidRDefault="00D57378" w:rsidP="00D57378">
      <w:pPr>
        <w:pStyle w:val="Heading2"/>
        <w:rPr>
          <w:lang w:val="bg-BG"/>
        </w:rPr>
      </w:pPr>
      <w:r w:rsidRPr="00D57378">
        <w:t>File Writer</w:t>
      </w:r>
    </w:p>
    <w:p w14:paraId="6A461F0E" w14:textId="701238C9" w:rsidR="00D57378" w:rsidRPr="00D57378" w:rsidRDefault="00D57378" w:rsidP="00D57378">
      <w:pPr>
        <w:rPr>
          <w:rFonts w:ascii="Consolas" w:hAnsi="Consolas"/>
          <w:b/>
          <w:bCs/>
          <w:lang w:val="bg-BG"/>
        </w:rPr>
      </w:pPr>
      <w:r w:rsidRPr="00D57378">
        <w:t xml:space="preserve">Create a program that creates a file called </w:t>
      </w:r>
      <w:r w:rsidRPr="00D57378">
        <w:rPr>
          <w:rFonts w:ascii="Consolas" w:hAnsi="Consolas"/>
          <w:b/>
          <w:bCs/>
          <w:noProof/>
        </w:rPr>
        <w:t>my_first_file.txt</w:t>
      </w:r>
      <w:r w:rsidRPr="00D57378">
        <w:t>. In that file</w:t>
      </w:r>
      <w:r w:rsidR="00D20F34">
        <w:t>,</w:t>
      </w:r>
      <w:r w:rsidRPr="00D57378">
        <w:t xml:space="preserve"> write a single line with the content</w:t>
      </w:r>
      <w:r w:rsidRPr="00D57378">
        <w:rPr>
          <w:rFonts w:cstheme="minorHAnsi"/>
        </w:rPr>
        <w:t>:</w:t>
      </w:r>
      <w:r w:rsidRPr="00D57378">
        <w:rPr>
          <w:rFonts w:ascii="Consolas" w:hAnsi="Consolas"/>
        </w:rPr>
        <w:t xml:space="preserve"> </w:t>
      </w:r>
      <w:r w:rsidRPr="00D57378">
        <w:rPr>
          <w:rFonts w:ascii="Consolas" w:hAnsi="Consolas"/>
          <w:b/>
          <w:bCs/>
          <w:noProof/>
        </w:rPr>
        <w:t>'I just created my first file!'</w:t>
      </w:r>
    </w:p>
    <w:p w14:paraId="1F224F2E" w14:textId="77777777" w:rsidR="00D57378" w:rsidRPr="00D57378" w:rsidRDefault="00D57378" w:rsidP="00D57378">
      <w:pPr>
        <w:pStyle w:val="Heading2"/>
        <w:rPr>
          <w:lang w:val="bg-BG"/>
        </w:rPr>
      </w:pPr>
      <w:r w:rsidRPr="00D57378">
        <w:t>File Delete</w:t>
      </w:r>
    </w:p>
    <w:p w14:paraId="02444B31" w14:textId="77777777" w:rsidR="00D57378" w:rsidRPr="00D57378" w:rsidRDefault="00D57378" w:rsidP="00D57378">
      <w:pPr>
        <w:rPr>
          <w:lang w:val="bg-BG"/>
        </w:rPr>
      </w:pPr>
      <w:r w:rsidRPr="00D57378">
        <w:t xml:space="preserve">Create a program that deletes the file you created in the previous task. If you try to delete the file multiple times, print the message: </w:t>
      </w:r>
      <w:r w:rsidRPr="00D57378">
        <w:rPr>
          <w:rFonts w:ascii="Consolas" w:hAnsi="Consolas"/>
          <w:b/>
          <w:bCs/>
          <w:noProof/>
        </w:rPr>
        <w:t>'File already deleted!'</w:t>
      </w:r>
      <w:r w:rsidRPr="00D57378">
        <w:rPr>
          <w:bCs/>
        </w:rPr>
        <w:t>.</w:t>
      </w:r>
    </w:p>
    <w:p w14:paraId="1105421D" w14:textId="77777777" w:rsidR="00D57378" w:rsidRPr="00D57378" w:rsidRDefault="00D57378" w:rsidP="00D57378">
      <w:pPr>
        <w:pStyle w:val="Heading2"/>
        <w:rPr>
          <w:lang w:val="bg-BG"/>
        </w:rPr>
      </w:pPr>
      <w:r w:rsidRPr="00D57378">
        <w:t>Word Count</w:t>
      </w:r>
    </w:p>
    <w:p w14:paraId="11C60591" w14:textId="77777777" w:rsidR="00D57378" w:rsidRPr="00D57378" w:rsidRDefault="00D57378" w:rsidP="00D57378">
      <w:pPr>
        <w:rPr>
          <w:lang w:val="bg-BG"/>
        </w:rPr>
      </w:pPr>
      <w:r w:rsidRPr="00D57378">
        <w:t xml:space="preserve">Write a program that reads a list of words from the file </w:t>
      </w:r>
      <w:r w:rsidRPr="00D57378">
        <w:rPr>
          <w:rFonts w:ascii="Consolas" w:hAnsi="Consolas"/>
          <w:b/>
          <w:bCs/>
          <w:noProof/>
        </w:rPr>
        <w:t>words.txt</w:t>
      </w:r>
      <w:r w:rsidRPr="00D57378">
        <w:rPr>
          <w:noProof/>
        </w:rPr>
        <w:t xml:space="preserve"> </w:t>
      </w:r>
      <w:r w:rsidRPr="00D57378">
        <w:t xml:space="preserve">and finds how </w:t>
      </w:r>
      <w:r w:rsidRPr="00D57378">
        <w:rPr>
          <w:b/>
          <w:bCs/>
        </w:rPr>
        <w:t>many times</w:t>
      </w:r>
      <w:r w:rsidRPr="00D57378">
        <w:t xml:space="preserve"> each of the words is contained in another file </w:t>
      </w:r>
      <w:r w:rsidRPr="00D57378">
        <w:rPr>
          <w:rFonts w:ascii="Consolas" w:hAnsi="Consolas"/>
          <w:b/>
          <w:bCs/>
          <w:noProof/>
        </w:rPr>
        <w:t>text.txt</w:t>
      </w:r>
      <w:r w:rsidRPr="00D57378">
        <w:t xml:space="preserve">. Matching should be </w:t>
      </w:r>
      <w:r w:rsidRPr="00D57378">
        <w:rPr>
          <w:rFonts w:ascii="Consolas" w:hAnsi="Consolas"/>
          <w:b/>
          <w:bCs/>
          <w:noProof/>
        </w:rPr>
        <w:t>case-insensitive</w:t>
      </w:r>
      <w:r w:rsidRPr="00D57378">
        <w:t>.</w:t>
      </w:r>
    </w:p>
    <w:p w14:paraId="74D04A8A" w14:textId="48FDCEF0" w:rsidR="00D57378" w:rsidRPr="00D57378" w:rsidRDefault="00D57378" w:rsidP="00D57378">
      <w:pPr>
        <w:rPr>
          <w:lang w:val="bg-BG"/>
        </w:rPr>
      </w:pPr>
      <w:r w:rsidRPr="00D57378">
        <w:t xml:space="preserve">The results should be written </w:t>
      </w:r>
      <w:r w:rsidR="00CA74CE">
        <w:t>in</w:t>
      </w:r>
      <w:r w:rsidRPr="00D57378">
        <w:t xml:space="preserve">to </w:t>
      </w:r>
      <w:r w:rsidRPr="00D57378">
        <w:rPr>
          <w:b/>
          <w:bCs/>
        </w:rPr>
        <w:t>other text files</w:t>
      </w:r>
      <w:r w:rsidRPr="00D57378">
        <w:t xml:space="preserve">. </w:t>
      </w:r>
      <w:r w:rsidRPr="00D57378">
        <w:rPr>
          <w:b/>
          <w:bCs/>
        </w:rPr>
        <w:t>Sort</w:t>
      </w:r>
      <w:r w:rsidRPr="00D57378">
        <w:t xml:space="preserve"> the words by frequency in </w:t>
      </w:r>
      <w:r w:rsidRPr="00D57378">
        <w:rPr>
          <w:b/>
          <w:bCs/>
        </w:rPr>
        <w:t>descending order</w:t>
      </w:r>
      <w:r w:rsidRPr="00D57378">
        <w:t>.</w:t>
      </w:r>
    </w:p>
    <w:p w14:paraId="260F4E00" w14:textId="77777777" w:rsidR="00D57378" w:rsidRDefault="00D57378" w:rsidP="00D57378">
      <w:pPr>
        <w:pStyle w:val="Heading3"/>
        <w:spacing w:before="0"/>
        <w:jc w:val="both"/>
        <w:rPr>
          <w:rFonts w:eastAsia="MS Mincho"/>
          <w:lang w:eastAsia="ja-JP"/>
        </w:rPr>
      </w:pPr>
      <w:r w:rsidRPr="00D57378">
        <w:rPr>
          <w:rFonts w:eastAsia="MS Mincho"/>
          <w:lang w:eastAsia="ja-JP"/>
        </w:rPr>
        <w:t>Examples</w:t>
      </w:r>
    </w:p>
    <w:p w14:paraId="5787304E" w14:textId="77777777" w:rsidR="007A6F4D" w:rsidRPr="007A6F4D" w:rsidRDefault="007A6F4D" w:rsidP="007A6F4D">
      <w:pPr>
        <w:rPr>
          <w:lang w:eastAsia="ja-JP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710"/>
        <w:gridCol w:w="3870"/>
        <w:gridCol w:w="1440"/>
      </w:tblGrid>
      <w:tr w:rsidR="00D57378" w:rsidRPr="00D57378" w14:paraId="2DBE6E1A" w14:textId="77777777" w:rsidTr="00A72259">
        <w:tc>
          <w:tcPr>
            <w:tcW w:w="1710" w:type="dxa"/>
            <w:shd w:val="clear" w:color="auto" w:fill="D9D9D9" w:themeFill="background1" w:themeFillShade="D9"/>
          </w:tcPr>
          <w:p w14:paraId="34302247" w14:textId="77777777" w:rsidR="00D57378" w:rsidRPr="00D57378" w:rsidRDefault="00D57378" w:rsidP="00A72259">
            <w:pPr>
              <w:spacing w:before="40" w:after="40"/>
              <w:jc w:val="center"/>
              <w:rPr>
                <w:b/>
              </w:rPr>
            </w:pPr>
            <w:r w:rsidRPr="00D57378">
              <w:rPr>
                <w:b/>
              </w:rPr>
              <w:lastRenderedPageBreak/>
              <w:t>words.tx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359FD430" w14:textId="77777777" w:rsidR="00D57378" w:rsidRPr="00D57378" w:rsidRDefault="00D57378" w:rsidP="00A72259">
            <w:pPr>
              <w:spacing w:before="40" w:after="40"/>
              <w:jc w:val="center"/>
              <w:rPr>
                <w:b/>
              </w:rPr>
            </w:pPr>
            <w:r w:rsidRPr="00D57378">
              <w:rPr>
                <w:b/>
              </w:rPr>
              <w:t>input.tx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4F9BF979" w14:textId="77777777" w:rsidR="00D57378" w:rsidRPr="00D57378" w:rsidRDefault="00D57378" w:rsidP="00A72259">
            <w:pPr>
              <w:spacing w:before="40" w:after="40"/>
              <w:jc w:val="center"/>
              <w:rPr>
                <w:b/>
              </w:rPr>
            </w:pPr>
            <w:r w:rsidRPr="00D57378">
              <w:rPr>
                <w:b/>
              </w:rPr>
              <w:t>output.txt</w:t>
            </w:r>
          </w:p>
        </w:tc>
      </w:tr>
      <w:tr w:rsidR="00D57378" w:rsidRPr="00D57378" w14:paraId="2D6ACA4F" w14:textId="77777777" w:rsidTr="00A72259">
        <w:tc>
          <w:tcPr>
            <w:tcW w:w="1710" w:type="dxa"/>
          </w:tcPr>
          <w:p w14:paraId="7D92986F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t>quick is fault</w:t>
            </w:r>
          </w:p>
          <w:p w14:paraId="7BEED4FA" w14:textId="77777777" w:rsidR="00D57378" w:rsidRPr="00D57378" w:rsidRDefault="00D57378" w:rsidP="00A72259"/>
        </w:tc>
        <w:tc>
          <w:tcPr>
            <w:tcW w:w="3870" w:type="dxa"/>
          </w:tcPr>
          <w:p w14:paraId="146D885D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t>-I was quick to judge him, but it wasn't his fault.</w:t>
            </w:r>
          </w:p>
          <w:p w14:paraId="49150FE8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t>-Is this some kind of joke?! Is it?</w:t>
            </w:r>
          </w:p>
          <w:p w14:paraId="481012FE" w14:textId="77777777" w:rsidR="00D57378" w:rsidRPr="00D57378" w:rsidRDefault="00D57378" w:rsidP="00A72259">
            <w:r w:rsidRPr="00D57378">
              <w:t>-Quick, hide here…It is safer.</w:t>
            </w:r>
          </w:p>
        </w:tc>
        <w:tc>
          <w:tcPr>
            <w:tcW w:w="1440" w:type="dxa"/>
          </w:tcPr>
          <w:p w14:paraId="2BB580B4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t>is - 3</w:t>
            </w:r>
          </w:p>
          <w:p w14:paraId="6D17387A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t>quick - 2</w:t>
            </w:r>
          </w:p>
          <w:p w14:paraId="2EDE9E47" w14:textId="77777777" w:rsidR="00D57378" w:rsidRPr="00D57378" w:rsidRDefault="00D57378" w:rsidP="00A72259">
            <w:r w:rsidRPr="00D57378">
              <w:t>fault - 1</w:t>
            </w:r>
          </w:p>
        </w:tc>
      </w:tr>
    </w:tbl>
    <w:p w14:paraId="74DFFB3C" w14:textId="77777777" w:rsidR="00D57378" w:rsidRPr="00D57378" w:rsidRDefault="00D57378" w:rsidP="00D57378">
      <w:pPr>
        <w:rPr>
          <w:lang w:val="bg-BG"/>
        </w:rPr>
      </w:pPr>
    </w:p>
    <w:p w14:paraId="592EBD29" w14:textId="51658AA2" w:rsidR="00640502" w:rsidRPr="00D57378" w:rsidRDefault="00640502" w:rsidP="00D57378">
      <w:pPr>
        <w:rPr>
          <w:lang w:val="bg-BG"/>
        </w:rPr>
      </w:pPr>
    </w:p>
    <w:sectPr w:rsidR="00640502" w:rsidRPr="00D57378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16440" w14:textId="77777777" w:rsidR="008471CF" w:rsidRDefault="008471CF" w:rsidP="008068A2">
      <w:pPr>
        <w:spacing w:after="0" w:line="240" w:lineRule="auto"/>
      </w:pPr>
      <w:r>
        <w:separator/>
      </w:r>
    </w:p>
  </w:endnote>
  <w:endnote w:type="continuationSeparator" w:id="0">
    <w:p w14:paraId="1A9DD1ED" w14:textId="77777777" w:rsidR="008471CF" w:rsidRDefault="008471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9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6EBFD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737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737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0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6EBFD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737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737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7397A1" w14:textId="77777777" w:rsidR="008471CF" w:rsidRDefault="008471CF" w:rsidP="008068A2">
      <w:pPr>
        <w:spacing w:after="0" w:line="240" w:lineRule="auto"/>
      </w:pPr>
      <w:r>
        <w:separator/>
      </w:r>
    </w:p>
  </w:footnote>
  <w:footnote w:type="continuationSeparator" w:id="0">
    <w:p w14:paraId="578A360C" w14:textId="77777777" w:rsidR="008471CF" w:rsidRDefault="008471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054252">
    <w:abstractNumId w:val="0"/>
  </w:num>
  <w:num w:numId="2" w16cid:durableId="1662928852">
    <w:abstractNumId w:val="38"/>
  </w:num>
  <w:num w:numId="3" w16cid:durableId="1656108379">
    <w:abstractNumId w:val="8"/>
  </w:num>
  <w:num w:numId="4" w16cid:durableId="813252661">
    <w:abstractNumId w:val="24"/>
  </w:num>
  <w:num w:numId="5" w16cid:durableId="2045009870">
    <w:abstractNumId w:val="25"/>
  </w:num>
  <w:num w:numId="6" w16cid:durableId="1182476990">
    <w:abstractNumId w:val="29"/>
  </w:num>
  <w:num w:numId="7" w16cid:durableId="1226138863">
    <w:abstractNumId w:val="3"/>
  </w:num>
  <w:num w:numId="8" w16cid:durableId="650673406">
    <w:abstractNumId w:val="7"/>
  </w:num>
  <w:num w:numId="9" w16cid:durableId="320353250">
    <w:abstractNumId w:val="22"/>
  </w:num>
  <w:num w:numId="10" w16cid:durableId="16536645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65216293">
    <w:abstractNumId w:val="4"/>
  </w:num>
  <w:num w:numId="12" w16cid:durableId="409430484">
    <w:abstractNumId w:val="18"/>
  </w:num>
  <w:num w:numId="13" w16cid:durableId="808014108">
    <w:abstractNumId w:val="1"/>
  </w:num>
  <w:num w:numId="14" w16cid:durableId="1789465541">
    <w:abstractNumId w:val="28"/>
  </w:num>
  <w:num w:numId="15" w16cid:durableId="128402661">
    <w:abstractNumId w:val="9"/>
  </w:num>
  <w:num w:numId="16" w16cid:durableId="420227138">
    <w:abstractNumId w:val="33"/>
  </w:num>
  <w:num w:numId="17" w16cid:durableId="1157960340">
    <w:abstractNumId w:val="23"/>
  </w:num>
  <w:num w:numId="18" w16cid:durableId="553079150">
    <w:abstractNumId w:val="37"/>
  </w:num>
  <w:num w:numId="19" w16cid:durableId="1060400541">
    <w:abstractNumId w:val="30"/>
  </w:num>
  <w:num w:numId="20" w16cid:durableId="429669214">
    <w:abstractNumId w:val="17"/>
  </w:num>
  <w:num w:numId="21" w16cid:durableId="1350328956">
    <w:abstractNumId w:val="27"/>
  </w:num>
  <w:num w:numId="22" w16cid:durableId="1236084219">
    <w:abstractNumId w:val="11"/>
  </w:num>
  <w:num w:numId="23" w16cid:durableId="1491562612">
    <w:abstractNumId w:val="14"/>
  </w:num>
  <w:num w:numId="24" w16cid:durableId="1765107813">
    <w:abstractNumId w:val="2"/>
  </w:num>
  <w:num w:numId="25" w16cid:durableId="1709183551">
    <w:abstractNumId w:val="6"/>
  </w:num>
  <w:num w:numId="26" w16cid:durableId="840007372">
    <w:abstractNumId w:val="15"/>
  </w:num>
  <w:num w:numId="27" w16cid:durableId="1175805340">
    <w:abstractNumId w:val="32"/>
  </w:num>
  <w:num w:numId="28" w16cid:durableId="1305155831">
    <w:abstractNumId w:val="16"/>
  </w:num>
  <w:num w:numId="29" w16cid:durableId="1453477098">
    <w:abstractNumId w:val="36"/>
  </w:num>
  <w:num w:numId="30" w16cid:durableId="1413505515">
    <w:abstractNumId w:val="19"/>
  </w:num>
  <w:num w:numId="31" w16cid:durableId="1458988376">
    <w:abstractNumId w:val="10"/>
  </w:num>
  <w:num w:numId="32" w16cid:durableId="2096852339">
    <w:abstractNumId w:val="31"/>
  </w:num>
  <w:num w:numId="33" w16cid:durableId="1429931374">
    <w:abstractNumId w:val="34"/>
  </w:num>
  <w:num w:numId="34" w16cid:durableId="1176576182">
    <w:abstractNumId w:val="21"/>
  </w:num>
  <w:num w:numId="35" w16cid:durableId="693533294">
    <w:abstractNumId w:val="35"/>
  </w:num>
  <w:num w:numId="36" w16cid:durableId="542526171">
    <w:abstractNumId w:val="5"/>
  </w:num>
  <w:num w:numId="37" w16cid:durableId="266354997">
    <w:abstractNumId w:val="20"/>
  </w:num>
  <w:num w:numId="38" w16cid:durableId="1773434705">
    <w:abstractNumId w:val="13"/>
  </w:num>
  <w:num w:numId="39" w16cid:durableId="179170111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2NzUyMjM3NzRV0lEKTi0uzszPAykwrAUA8W9zI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59BF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0C2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8E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6F4D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4CD"/>
    <w:rsid w:val="007F5F65"/>
    <w:rsid w:val="00801502"/>
    <w:rsid w:val="00803217"/>
    <w:rsid w:val="008063E1"/>
    <w:rsid w:val="008068A2"/>
    <w:rsid w:val="008105A0"/>
    <w:rsid w:val="00836CA4"/>
    <w:rsid w:val="0084616B"/>
    <w:rsid w:val="008471CF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E3C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2A9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74CE"/>
    <w:rsid w:val="00CB626D"/>
    <w:rsid w:val="00CD4C2E"/>
    <w:rsid w:val="00CD5181"/>
    <w:rsid w:val="00CD7485"/>
    <w:rsid w:val="00CE2360"/>
    <w:rsid w:val="00CE236C"/>
    <w:rsid w:val="00CF0047"/>
    <w:rsid w:val="00D20F34"/>
    <w:rsid w:val="00D22895"/>
    <w:rsid w:val="00D3404A"/>
    <w:rsid w:val="00D4354E"/>
    <w:rsid w:val="00D43F69"/>
    <w:rsid w:val="00D50F79"/>
    <w:rsid w:val="00D5737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3B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6C0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qFormat/>
    <w:rsid w:val="00D5737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32/python-advanced-september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0D47E0-1DE9-4D6C-8F2B-A10CA69B6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08</Words>
  <Characters>11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ile Handling</vt:lpstr>
    </vt:vector>
  </TitlesOfParts>
  <Company>SoftUni – https://about.softuni.bg</Company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ile Handl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12</cp:revision>
  <cp:lastPrinted>2015-10-26T22:35:00Z</cp:lastPrinted>
  <dcterms:created xsi:type="dcterms:W3CDTF">2019-11-12T12:29:00Z</dcterms:created>
  <dcterms:modified xsi:type="dcterms:W3CDTF">2023-08-23T20:0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a69788f3438dc4932127aa91a4150032c1d1ce8b2fe1242d7713bc6b681803</vt:lpwstr>
  </property>
</Properties>
</file>